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spiced pumpkin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Może powodować alergię skórną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Acute Tox. 4 (Poprzez wdychanie), H332 (ATE=1,5 mg/l/4h)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ursztyn. Pikant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spiced pumpk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spiced pumpk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2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spiced pumpk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spiced pumpk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2.05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8E1998-4436-4FD3-B38A-8C38497420CB}"/>
</file>

<file path=customXml/itemProps3.xml><?xml version="1.0" encoding="utf-8"?>
<ds:datastoreItem xmlns:ds="http://schemas.openxmlformats.org/officeDocument/2006/customXml" ds:itemID="{73920622-AB10-4AC6-8D6C-F9E4F20F4453}"/>
</file>

<file path=customXml/itemProps4.xml><?xml version="1.0" encoding="utf-8"?>
<ds:datastoreItem xmlns:ds="http://schemas.openxmlformats.org/officeDocument/2006/customXml" ds:itemID="{35C0BD93-8005-4275-8EC6-B9799DE082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